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3DD55" w14:textId="133AEAD7" w:rsidR="004F10D9" w:rsidRPr="007B6515" w:rsidRDefault="007B6515" w:rsidP="0027156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 Participant Recruitment Script</w:t>
      </w:r>
      <w:r>
        <w:rPr>
          <w:b/>
          <w:bCs/>
          <w:sz w:val="28"/>
          <w:szCs w:val="28"/>
        </w:rPr>
        <w:br/>
        <w:t>(Student researchers will use this script i</w:t>
      </w:r>
      <w:r w:rsidR="00271563" w:rsidRPr="007B6515">
        <w:rPr>
          <w:b/>
          <w:bCs/>
          <w:sz w:val="28"/>
          <w:szCs w:val="28"/>
        </w:rPr>
        <w:t xml:space="preserve">n </w:t>
      </w:r>
      <w:r>
        <w:rPr>
          <w:b/>
          <w:bCs/>
          <w:sz w:val="28"/>
          <w:szCs w:val="28"/>
        </w:rPr>
        <w:t xml:space="preserve">face-to-face and </w:t>
      </w:r>
      <w:r w:rsidR="00271563" w:rsidRPr="007B6515">
        <w:rPr>
          <w:b/>
          <w:bCs/>
          <w:sz w:val="28"/>
          <w:szCs w:val="28"/>
        </w:rPr>
        <w:t>online</w:t>
      </w:r>
      <w:r>
        <w:rPr>
          <w:b/>
          <w:bCs/>
          <w:sz w:val="28"/>
          <w:szCs w:val="28"/>
        </w:rPr>
        <w:t xml:space="preserve"> classes.)</w:t>
      </w:r>
    </w:p>
    <w:p w14:paraId="015E5CD9" w14:textId="1C1CB339" w:rsidR="00271563" w:rsidRDefault="00271563"/>
    <w:p w14:paraId="141442A4" w14:textId="050BE04E" w:rsidR="00271563" w:rsidRPr="007B6515" w:rsidRDefault="00271563">
      <w:pPr>
        <w:rPr>
          <w:sz w:val="24"/>
          <w:szCs w:val="24"/>
        </w:rPr>
      </w:pPr>
      <w:r w:rsidRPr="007B6515">
        <w:rPr>
          <w:sz w:val="24"/>
          <w:szCs w:val="24"/>
        </w:rPr>
        <w:t xml:space="preserve">Hello, I am a student </w:t>
      </w:r>
      <w:r w:rsidR="00716539">
        <w:rPr>
          <w:sz w:val="24"/>
          <w:szCs w:val="24"/>
        </w:rPr>
        <w:t xml:space="preserve">at this </w:t>
      </w:r>
      <w:r w:rsidRPr="007B6515">
        <w:rPr>
          <w:sz w:val="24"/>
          <w:szCs w:val="24"/>
        </w:rPr>
        <w:t xml:space="preserve">college. I am working with several other students to conduct a psychology research study in which you may be interested in serving as a participant. Here is some background information on </w:t>
      </w:r>
      <w:r w:rsidR="007B6515" w:rsidRPr="007B6515">
        <w:rPr>
          <w:sz w:val="24"/>
          <w:szCs w:val="24"/>
        </w:rPr>
        <w:t>the study</w:t>
      </w:r>
      <w:r w:rsidRPr="007B6515">
        <w:rPr>
          <w:sz w:val="24"/>
          <w:szCs w:val="24"/>
        </w:rPr>
        <w:t>:</w:t>
      </w:r>
    </w:p>
    <w:p w14:paraId="74D67E66" w14:textId="582AAF24" w:rsidR="00271563" w:rsidRPr="007B6515" w:rsidRDefault="00EC10D6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515">
        <w:rPr>
          <w:sz w:val="24"/>
          <w:szCs w:val="24"/>
        </w:rPr>
        <w:t>LENGTH OF STUDY – Your p</w:t>
      </w:r>
      <w:r w:rsidR="00271563" w:rsidRPr="007B6515">
        <w:rPr>
          <w:sz w:val="24"/>
          <w:szCs w:val="24"/>
        </w:rPr>
        <w:t xml:space="preserve">articipation will take </w:t>
      </w:r>
      <w:r w:rsidR="00024CBA">
        <w:rPr>
          <w:sz w:val="24"/>
          <w:szCs w:val="24"/>
        </w:rPr>
        <w:t>about</w:t>
      </w:r>
      <w:r w:rsidR="00716539">
        <w:rPr>
          <w:sz w:val="24"/>
          <w:szCs w:val="24"/>
        </w:rPr>
        <w:t xml:space="preserve"> </w:t>
      </w:r>
      <w:r w:rsidR="005511DE">
        <w:rPr>
          <w:sz w:val="24"/>
          <w:szCs w:val="24"/>
        </w:rPr>
        <w:t>20 minutes</w:t>
      </w:r>
      <w:r w:rsidR="00271563" w:rsidRPr="007B6515">
        <w:rPr>
          <w:sz w:val="24"/>
          <w:szCs w:val="24"/>
        </w:rPr>
        <w:t>.</w:t>
      </w:r>
    </w:p>
    <w:p w14:paraId="278A02F0" w14:textId="4957E824" w:rsidR="00271563" w:rsidRPr="007B6515" w:rsidRDefault="00EC10D6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515">
        <w:rPr>
          <w:sz w:val="24"/>
          <w:szCs w:val="24"/>
        </w:rPr>
        <w:t xml:space="preserve">HOW TO PARTICIPATE - </w:t>
      </w:r>
      <w:r w:rsidR="00271563" w:rsidRPr="007B6515">
        <w:rPr>
          <w:sz w:val="24"/>
          <w:szCs w:val="24"/>
        </w:rPr>
        <w:t xml:space="preserve">Participation </w:t>
      </w:r>
      <w:r w:rsidRPr="007B6515">
        <w:rPr>
          <w:sz w:val="24"/>
          <w:szCs w:val="24"/>
        </w:rPr>
        <w:t>will</w:t>
      </w:r>
      <w:r w:rsidR="00271563" w:rsidRPr="007B6515">
        <w:rPr>
          <w:sz w:val="24"/>
          <w:szCs w:val="24"/>
        </w:rPr>
        <w:t xml:space="preserve"> be online using a personal computer. We will email </w:t>
      </w:r>
      <w:r w:rsidR="007B6515" w:rsidRPr="007B6515">
        <w:rPr>
          <w:sz w:val="24"/>
          <w:szCs w:val="24"/>
        </w:rPr>
        <w:t xml:space="preserve">you </w:t>
      </w:r>
      <w:r w:rsidR="00271563" w:rsidRPr="007B6515">
        <w:rPr>
          <w:sz w:val="24"/>
          <w:szCs w:val="24"/>
        </w:rPr>
        <w:t xml:space="preserve">a link to </w:t>
      </w:r>
      <w:r w:rsidRPr="007B6515">
        <w:rPr>
          <w:sz w:val="24"/>
          <w:szCs w:val="24"/>
        </w:rPr>
        <w:t>our research questionnaire</w:t>
      </w:r>
      <w:r w:rsidR="00271563" w:rsidRPr="007B6515">
        <w:rPr>
          <w:sz w:val="24"/>
          <w:szCs w:val="24"/>
        </w:rPr>
        <w:t>.</w:t>
      </w:r>
    </w:p>
    <w:p w14:paraId="26F054D7" w14:textId="048C7B58" w:rsidR="00271563" w:rsidRPr="00315C1D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515">
        <w:rPr>
          <w:sz w:val="24"/>
          <w:szCs w:val="24"/>
        </w:rPr>
        <w:t xml:space="preserve">WHAT YOU WILL DO - </w:t>
      </w:r>
      <w:r w:rsidR="00271563" w:rsidRPr="007B6515">
        <w:rPr>
          <w:sz w:val="24"/>
          <w:szCs w:val="24"/>
        </w:rPr>
        <w:t xml:space="preserve">Our study </w:t>
      </w:r>
      <w:r w:rsidR="005511DE">
        <w:rPr>
          <w:sz w:val="24"/>
          <w:szCs w:val="24"/>
        </w:rPr>
        <w:t>involves</w:t>
      </w:r>
      <w:r w:rsidR="00271563" w:rsidRPr="007B6515">
        <w:rPr>
          <w:sz w:val="24"/>
          <w:szCs w:val="24"/>
        </w:rPr>
        <w:t xml:space="preserve"> having you complete several psychological scales.</w:t>
      </w:r>
      <w:r w:rsidR="00EC10D6" w:rsidRPr="007B6515">
        <w:rPr>
          <w:sz w:val="24"/>
          <w:szCs w:val="24"/>
        </w:rPr>
        <w:t xml:space="preserve"> </w:t>
      </w:r>
      <w:r w:rsidRPr="007B6515">
        <w:rPr>
          <w:sz w:val="24"/>
          <w:szCs w:val="24"/>
        </w:rPr>
        <w:t>T</w:t>
      </w:r>
      <w:r w:rsidR="00EC10D6" w:rsidRPr="007B6515">
        <w:rPr>
          <w:sz w:val="24"/>
          <w:szCs w:val="24"/>
        </w:rPr>
        <w:t>he scales</w:t>
      </w:r>
      <w:r w:rsidRPr="007B6515">
        <w:rPr>
          <w:sz w:val="24"/>
          <w:szCs w:val="24"/>
        </w:rPr>
        <w:t xml:space="preserve"> do not measure</w:t>
      </w:r>
      <w:r w:rsidR="00EC10D6" w:rsidRPr="007B6515">
        <w:rPr>
          <w:sz w:val="24"/>
          <w:szCs w:val="24"/>
        </w:rPr>
        <w:t xml:space="preserve"> sensitive topic</w:t>
      </w:r>
      <w:r w:rsidRPr="007B6515">
        <w:rPr>
          <w:sz w:val="24"/>
          <w:szCs w:val="24"/>
        </w:rPr>
        <w:t>s</w:t>
      </w:r>
      <w:r w:rsidR="00EC10D6" w:rsidRPr="007B6515">
        <w:rPr>
          <w:sz w:val="24"/>
          <w:szCs w:val="24"/>
        </w:rPr>
        <w:t xml:space="preserve"> </w:t>
      </w:r>
      <w:r w:rsidRPr="007B6515">
        <w:rPr>
          <w:sz w:val="24"/>
          <w:szCs w:val="24"/>
        </w:rPr>
        <w:t>such as</w:t>
      </w:r>
      <w:r w:rsidR="00EC10D6" w:rsidRPr="007B6515">
        <w:rPr>
          <w:sz w:val="24"/>
          <w:szCs w:val="24"/>
        </w:rPr>
        <w:t xml:space="preserve"> drug or alcohol use, </w:t>
      </w:r>
      <w:r w:rsidR="00716539">
        <w:rPr>
          <w:sz w:val="24"/>
          <w:szCs w:val="24"/>
        </w:rPr>
        <w:t>etc</w:t>
      </w:r>
      <w:r w:rsidR="00EC10D6" w:rsidRPr="007B6515">
        <w:rPr>
          <w:sz w:val="24"/>
          <w:szCs w:val="24"/>
        </w:rPr>
        <w:t>. Instead</w:t>
      </w:r>
      <w:r w:rsidRPr="007B6515">
        <w:rPr>
          <w:sz w:val="24"/>
          <w:szCs w:val="24"/>
        </w:rPr>
        <w:t>,</w:t>
      </w:r>
      <w:r w:rsidR="00EC10D6" w:rsidRPr="007B6515">
        <w:rPr>
          <w:sz w:val="24"/>
          <w:szCs w:val="24"/>
        </w:rPr>
        <w:t xml:space="preserve"> </w:t>
      </w:r>
      <w:r w:rsidR="00716539">
        <w:rPr>
          <w:sz w:val="24"/>
          <w:szCs w:val="24"/>
        </w:rPr>
        <w:t>you</w:t>
      </w:r>
      <w:r w:rsidR="00EC10D6" w:rsidRPr="007B6515">
        <w:rPr>
          <w:sz w:val="24"/>
          <w:szCs w:val="24"/>
        </w:rPr>
        <w:t xml:space="preserve"> will respond to </w:t>
      </w:r>
      <w:r w:rsidR="005511DE">
        <w:rPr>
          <w:sz w:val="24"/>
          <w:szCs w:val="24"/>
        </w:rPr>
        <w:t>several knowledge and opinion</w:t>
      </w:r>
      <w:r w:rsidR="00EC10D6" w:rsidRPr="007B6515">
        <w:rPr>
          <w:sz w:val="24"/>
          <w:szCs w:val="24"/>
        </w:rPr>
        <w:t xml:space="preserve"> scales often </w:t>
      </w:r>
      <w:r w:rsidR="00EC10D6" w:rsidRPr="00315C1D">
        <w:rPr>
          <w:sz w:val="24"/>
          <w:szCs w:val="24"/>
        </w:rPr>
        <w:t xml:space="preserve">used in psychological research. </w:t>
      </w:r>
    </w:p>
    <w:p w14:paraId="13BC7BCC" w14:textId="3DBD43C5" w:rsidR="00271563" w:rsidRPr="00315C1D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15C1D">
        <w:rPr>
          <w:sz w:val="24"/>
          <w:szCs w:val="24"/>
        </w:rPr>
        <w:t>ANONYMITY – The d</w:t>
      </w:r>
      <w:r w:rsidR="00271563" w:rsidRPr="00315C1D">
        <w:rPr>
          <w:sz w:val="24"/>
          <w:szCs w:val="24"/>
        </w:rPr>
        <w:t xml:space="preserve">ata you provide will remain anonymous. Before analyzing the data, we first will remove </w:t>
      </w:r>
      <w:r w:rsidR="00EC10D6" w:rsidRPr="00315C1D">
        <w:rPr>
          <w:sz w:val="24"/>
          <w:szCs w:val="24"/>
        </w:rPr>
        <w:t xml:space="preserve">any information that </w:t>
      </w:r>
      <w:r w:rsidRPr="00315C1D">
        <w:rPr>
          <w:sz w:val="24"/>
          <w:szCs w:val="24"/>
        </w:rPr>
        <w:t xml:space="preserve">someone could use to </w:t>
      </w:r>
      <w:r w:rsidR="00EC10D6" w:rsidRPr="00315C1D">
        <w:rPr>
          <w:sz w:val="24"/>
          <w:szCs w:val="24"/>
        </w:rPr>
        <w:t>identify your responses.</w:t>
      </w:r>
    </w:p>
    <w:p w14:paraId="0D6ACBEF" w14:textId="069D809B" w:rsidR="00EC10D6" w:rsidRPr="007B6515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15C1D">
        <w:rPr>
          <w:sz w:val="24"/>
          <w:szCs w:val="24"/>
        </w:rPr>
        <w:t>INFORMED CONSENT REQUIRED - W</w:t>
      </w:r>
      <w:r w:rsidR="00EC10D6" w:rsidRPr="00315C1D">
        <w:rPr>
          <w:sz w:val="24"/>
          <w:szCs w:val="24"/>
        </w:rPr>
        <w:t xml:space="preserve">hen you begin our online questionnaire, you must first read and agree to </w:t>
      </w:r>
      <w:r w:rsidRPr="00315C1D">
        <w:rPr>
          <w:sz w:val="24"/>
          <w:szCs w:val="24"/>
        </w:rPr>
        <w:t xml:space="preserve">an </w:t>
      </w:r>
      <w:r w:rsidR="00EC10D6" w:rsidRPr="00315C1D">
        <w:rPr>
          <w:sz w:val="24"/>
          <w:szCs w:val="24"/>
        </w:rPr>
        <w:t>“informed consent”</w:t>
      </w:r>
      <w:r w:rsidR="00EC10D6" w:rsidRPr="007B6515">
        <w:rPr>
          <w:sz w:val="24"/>
          <w:szCs w:val="24"/>
        </w:rPr>
        <w:t xml:space="preserve"> </w:t>
      </w:r>
      <w:r w:rsidRPr="007B6515">
        <w:rPr>
          <w:sz w:val="24"/>
          <w:szCs w:val="24"/>
        </w:rPr>
        <w:t xml:space="preserve">statement </w:t>
      </w:r>
      <w:r w:rsidR="00EC10D6" w:rsidRPr="007B6515">
        <w:rPr>
          <w:sz w:val="24"/>
          <w:szCs w:val="24"/>
        </w:rPr>
        <w:t xml:space="preserve">to participate. The consent statement will describe how we will maintain </w:t>
      </w:r>
      <w:r w:rsidRPr="007B6515">
        <w:rPr>
          <w:sz w:val="24"/>
          <w:szCs w:val="24"/>
        </w:rPr>
        <w:t xml:space="preserve">the </w:t>
      </w:r>
      <w:r w:rsidR="00EC10D6" w:rsidRPr="007B6515">
        <w:rPr>
          <w:sz w:val="24"/>
          <w:szCs w:val="24"/>
        </w:rPr>
        <w:t xml:space="preserve">anonymity of all participants, safely secure the research data, and that you </w:t>
      </w:r>
      <w:r w:rsidRPr="007B6515">
        <w:rPr>
          <w:sz w:val="24"/>
          <w:szCs w:val="24"/>
        </w:rPr>
        <w:t xml:space="preserve">will </w:t>
      </w:r>
      <w:r w:rsidR="00EC10D6" w:rsidRPr="007B6515">
        <w:rPr>
          <w:sz w:val="24"/>
          <w:szCs w:val="24"/>
        </w:rPr>
        <w:t xml:space="preserve">have the right to withdraw your participation </w:t>
      </w:r>
      <w:r w:rsidRPr="007B6515">
        <w:rPr>
          <w:sz w:val="24"/>
          <w:szCs w:val="24"/>
        </w:rPr>
        <w:t xml:space="preserve">in the study at any time </w:t>
      </w:r>
      <w:r w:rsidR="00EC10D6" w:rsidRPr="007B6515">
        <w:rPr>
          <w:sz w:val="24"/>
          <w:szCs w:val="24"/>
        </w:rPr>
        <w:t>without penalty</w:t>
      </w:r>
      <w:r w:rsidRPr="007B6515">
        <w:rPr>
          <w:sz w:val="24"/>
          <w:szCs w:val="24"/>
        </w:rPr>
        <w:t xml:space="preserve">. </w:t>
      </w:r>
    </w:p>
    <w:p w14:paraId="635B6457" w14:textId="1C06DC82" w:rsidR="007B6515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515">
        <w:rPr>
          <w:sz w:val="24"/>
          <w:szCs w:val="24"/>
        </w:rPr>
        <w:t>IF INTERESTED, SIGN UP – If you wish to participate in our study, please complete our sign-up sheet. Please print your email address as neatly as possible. In the next few days, we will send you a link to the study.</w:t>
      </w:r>
    </w:p>
    <w:p w14:paraId="2E77C571" w14:textId="77777777" w:rsidR="00716539" w:rsidRDefault="00716539" w:rsidP="00271563">
      <w:pPr>
        <w:pStyle w:val="ListParagraph"/>
        <w:numPr>
          <w:ilvl w:val="0"/>
          <w:numId w:val="1"/>
        </w:numPr>
        <w:rPr>
          <w:sz w:val="24"/>
          <w:szCs w:val="24"/>
          <w:highlight w:val="yellow"/>
        </w:rPr>
      </w:pPr>
      <w:r>
        <w:rPr>
          <w:sz w:val="24"/>
          <w:szCs w:val="24"/>
          <w:highlight w:val="yellow"/>
        </w:rPr>
        <w:t xml:space="preserve">NOTE – add this bullet if the professor has agreed to grant any </w:t>
      </w:r>
      <w:r w:rsidR="00024CBA" w:rsidRPr="00024CBA">
        <w:rPr>
          <w:sz w:val="24"/>
          <w:szCs w:val="24"/>
          <w:highlight w:val="yellow"/>
        </w:rPr>
        <w:t xml:space="preserve">EXTRA CREDIT </w:t>
      </w:r>
      <w:r>
        <w:rPr>
          <w:sz w:val="24"/>
          <w:szCs w:val="24"/>
          <w:highlight w:val="yellow"/>
        </w:rPr>
        <w:t>for their students’ participation.</w:t>
      </w:r>
      <w:r w:rsidR="00024CBA" w:rsidRPr="00024CBA">
        <w:rPr>
          <w:sz w:val="24"/>
          <w:szCs w:val="24"/>
          <w:highlight w:val="yellow"/>
        </w:rPr>
        <w:t xml:space="preserve"> </w:t>
      </w:r>
    </w:p>
    <w:p w14:paraId="4E461AA0" w14:textId="12CBC601" w:rsidR="00024CBA" w:rsidRPr="00716539" w:rsidRDefault="00024CBA" w:rsidP="0071653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716539">
        <w:rPr>
          <w:sz w:val="24"/>
          <w:szCs w:val="24"/>
        </w:rPr>
        <w:t xml:space="preserve">Professor _________ has agreed to grant a small amount of extra-credit for your participation. Because of this, we will use a separate form to obtain your name after you complete the study questionnaire. </w:t>
      </w:r>
    </w:p>
    <w:p w14:paraId="5AD66EAD" w14:textId="3F10E56F" w:rsidR="007B6515" w:rsidRPr="007B6515" w:rsidRDefault="007B6515" w:rsidP="007B6515">
      <w:pPr>
        <w:rPr>
          <w:sz w:val="24"/>
          <w:szCs w:val="24"/>
        </w:rPr>
      </w:pPr>
      <w:r w:rsidRPr="007B6515">
        <w:rPr>
          <w:sz w:val="24"/>
          <w:szCs w:val="24"/>
        </w:rPr>
        <w:t>Thank you</w:t>
      </w:r>
      <w:r>
        <w:rPr>
          <w:sz w:val="24"/>
          <w:szCs w:val="24"/>
        </w:rPr>
        <w:t xml:space="preserve"> for your time. Have a great day!</w:t>
      </w:r>
    </w:p>
    <w:sectPr w:rsidR="007B6515" w:rsidRPr="007B6515" w:rsidSect="007B6515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F201F6"/>
    <w:multiLevelType w:val="hybridMultilevel"/>
    <w:tmpl w:val="B12ED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855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sLAwMzUyNLM0MTBX0lEKTi0uzszPAykwrAUA6fcEiSwAAAA="/>
  </w:docVars>
  <w:rsids>
    <w:rsidRoot w:val="00271563"/>
    <w:rsid w:val="00024CBA"/>
    <w:rsid w:val="00271563"/>
    <w:rsid w:val="00315C1D"/>
    <w:rsid w:val="003826DA"/>
    <w:rsid w:val="004F10D9"/>
    <w:rsid w:val="005511DE"/>
    <w:rsid w:val="00716539"/>
    <w:rsid w:val="007B6515"/>
    <w:rsid w:val="00EC1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87B10"/>
  <w15:chartTrackingRefBased/>
  <w15:docId w15:val="{72A8127D-D481-48AB-8B24-33D979036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15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ald Rudmann</dc:creator>
  <cp:keywords/>
  <dc:description/>
  <cp:lastModifiedBy>Jerry Rudmann</cp:lastModifiedBy>
  <cp:revision>2</cp:revision>
  <dcterms:created xsi:type="dcterms:W3CDTF">2022-09-03T21:20:00Z</dcterms:created>
  <dcterms:modified xsi:type="dcterms:W3CDTF">2022-09-03T21:20:00Z</dcterms:modified>
</cp:coreProperties>
</file>